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06.000-vegetation-survey-field-trip-report.R</w:t>
      </w:r>
    </w:p>
    <w:p>
      <w:pPr>
        <w:pStyle w:val="Author"/>
      </w:pPr>
      <w:r>
        <w:t xml:space="preserve">justin.mccann</w:t>
      </w:r>
    </w:p>
    <w:p>
      <w:pPr>
        <w:pStyle w:val="Date"/>
      </w:pPr>
      <w:r>
        <w:t xml:space="preserve">2024-01-19</w:t>
      </w:r>
    </w:p>
    <w:p>
      <w:pPr>
        <w:pStyle w:val="SourceCode"/>
      </w:pPr>
      <w:r>
        <w:rPr>
          <w:rStyle w:val="CommentTok"/>
        </w:rPr>
        <w:t xml:space="preserve"># Title: G06.000 vegetation survey field trip report</w:t>
      </w:r>
      <w:r>
        <w:br/>
      </w:r>
      <w:r>
        <w:rPr>
          <w:rStyle w:val="CommentTok"/>
        </w:rPr>
        <w:t xml:space="preserve"># Author details: Justin McCann</w:t>
      </w:r>
      <w:r>
        <w:br/>
      </w:r>
      <w:r>
        <w:rPr>
          <w:rStyle w:val="CommentTok"/>
        </w:rPr>
        <w:t xml:space="preserve"># Script and data info: This script loads, pre-processes, and visualises data for the vegetation survey group of methods</w:t>
      </w:r>
      <w:r>
        <w:br/>
      </w:r>
      <w:r>
        <w:rPr>
          <w:rStyle w:val="CommentTok"/>
        </w:rPr>
        <w:t xml:space="preserve"># Data obtained from Sharepoint exports out of Echo</w:t>
      </w:r>
    </w:p>
    <w:p>
      <w:pPr>
        <w:pStyle w:val="FirstParagraph"/>
      </w:pPr>
      <w:r>
        <w:t xml:space="preserve">list datasets</w:t>
      </w:r>
    </w:p>
    <w:p>
      <w:pPr>
        <w:pStyle w:val="BodyText"/>
      </w:pPr>
      <w:r>
        <w:t xml:space="preserve">All data</w:t>
      </w:r>
    </w:p>
    <w:p>
      <w:pPr>
        <w:pStyle w:val="SourceCode"/>
      </w:pPr>
      <w:r>
        <w:rPr>
          <w:rStyle w:val="NormalTok"/>
        </w:rPr>
        <w:t xml:space="preserve">all.ech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ID, method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method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ssion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s_table_for_word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4"/>
        <w:gridCol w:w="4202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_code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_Sprin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_Spring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 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7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5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_Sum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7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7" w:hRule="auto"/>
        </w:trPr>
        body2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2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2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5" w:hRule="auto"/>
        </w:trPr>
        body2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_Sum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5" w:hRule="auto"/>
        </w:trPr>
        body2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5" w:hRule="auto"/>
        </w:trPr>
        body2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5" w:hRule="auto"/>
        </w:trPr>
        body2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5" w:hRule="auto"/>
        </w:trPr>
        body2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5" w:hRule="auto"/>
        </w:trPr>
        body3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_Sum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5" w:hRule="auto"/>
        </w:trPr>
        body3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5" w:hRule="auto"/>
        </w:trPr>
        body3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5" w:hRule="auto"/>
        </w:trPr>
        body3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5" w:hRule="auto"/>
        </w:trPr>
        body3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7" w:hRule="auto"/>
        </w:trPr>
        body3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3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7" w:hRule="auto"/>
        </w:trPr>
        body3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3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</w:tr>
      <w:tr>
        <w:trPr>
          <w:trHeight w:val="617" w:hRule="auto"/>
        </w:trPr>
        body3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4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5" w:hRule="auto"/>
        </w:trPr>
        body4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_Sum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5" w:hRule="auto"/>
        </w:trPr>
        body4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5" w:hRule="auto"/>
        </w:trPr>
        body4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5" w:hRule="auto"/>
        </w:trPr>
        body4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</w:tr>
      <w:tr>
        <w:trPr>
          <w:trHeight w:val="615" w:hRule="auto"/>
        </w:trPr>
        body4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5" w:hRule="auto"/>
        </w:trPr>
        body4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7" w:hRule="auto"/>
        </w:trPr>
        body4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_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4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7" w:hRule="auto"/>
        </w:trPr>
        body4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5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</w:tr>
      <w:tr>
        <w:trPr>
          <w:trHeight w:val="617" w:hRule="auto"/>
        </w:trPr>
        body5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5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</w:tbl>
    <w:p>
      <w:pPr>
        <w:pStyle w:val="FirstParagraph"/>
      </w:pPr>
      <w:r>
        <w:t xml:space="preserve">This session</w:t>
      </w:r>
    </w:p>
    <w:p>
      <w:pPr>
        <w:pStyle w:val="SourceCode"/>
      </w:pPr>
      <w:r>
        <w:rPr>
          <w:rStyle w:val="NormalTok"/>
        </w:rPr>
        <w:t xml:space="preserve">session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ssionID, method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method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ssion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s_table_for_word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4"/>
        <w:gridCol w:w="4202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_code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_Sprin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</w:tr>
      <w:tr>
        <w:trPr>
          <w:trHeight w:val="617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  <w:tr>
        <w:trPr>
          <w:trHeight w:val="615" w:hRule="auto"/>
        </w:trPr>
        body 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_Sum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</w:tr>
    </w:tbl>
    <w:p>
      <w:pPr>
        <w:pStyle w:val="FirstParagraph"/>
      </w:pPr>
      <w:r>
        <w:t xml:space="preserve">check all transect lengths</w:t>
      </w:r>
    </w:p>
    <w:p>
      <w:pPr>
        <w:pStyle w:val="SourceCode"/>
      </w:pPr>
      <w:r>
        <w:rPr>
          <w:rStyle w:val="NormalTok"/>
        </w:rPr>
        <w:t xml:space="preserve">session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hod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length_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as_table_for_word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02"/>
        <w:gridCol w:w="131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_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_m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4_020_soil_surface_quadrat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3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 Make a field trip summary ####</w:t>
      </w:r>
    </w:p>
    <w:p>
      <w:pPr>
        <w:pStyle w:val="FirstParagraph"/>
      </w:pPr>
      <w:r>
        <w:t xml:space="preserve">Summary variables</w:t>
      </w:r>
    </w:p>
    <w:p>
      <w:pPr>
        <w:pStyle w:val="SourceCode"/>
      </w:pPr>
      <w:r>
        <w:rPr>
          <w:rStyle w:val="VerbatimChar"/>
        </w:rPr>
        <w:t xml:space="preserve">## The c("2022_Summer", "2022_Spring") vegetation monitoring session at Scottsdale Reserve ran from 2022-11-14 to 2022-12-14</w:t>
      </w:r>
    </w:p>
    <w:p>
      <w:pPr>
        <w:pStyle w:val="SourceCode"/>
      </w:pPr>
      <w:r>
        <w:rPr>
          <w:rStyle w:val="VerbatimChar"/>
        </w:rPr>
        <w:t xml:space="preserve">## We undertook a total of 6 vegetation survey methods during this time, at 22 sites</w:t>
      </w:r>
    </w:p>
    <w:p>
      <w:pPr>
        <w:pStyle w:val="SourceCode"/>
      </w:pPr>
      <w:r>
        <w:rPr>
          <w:rStyle w:val="VerbatimChar"/>
        </w:rPr>
        <w:t xml:space="preserve">## The vegetation survey methods used were c("m04_020_soil_surface_quadrat", "m06_040_photo_points", "m06_050_recruitment", "m06_071_tree_health_quadrat", "m06_080_vegetation_quadrat_species", "m06_090_vegetation_intercept")</w:t>
      </w:r>
    </w:p>
    <w:p>
      <w:pPr>
        <w:pStyle w:val="FirstParagraph"/>
      </w:pPr>
      <w:r>
        <w:t xml:space="preserve">Soil surface summary #####</w:t>
      </w:r>
      <w:r>
        <w:t xml:space="preserve"> </w:t>
      </w:r>
      <w:r>
        <w:t xml:space="preserve">Count of quadrat function grouped by target</w:t>
      </w:r>
    </w:p>
    <w:p>
      <w:pPr>
        <w:pStyle w:val="SourceCode"/>
      </w:pPr>
      <w:r>
        <w:rPr>
          <w:rStyle w:val="NormalTok"/>
        </w:rPr>
        <w:t xml:space="preserve">m04_020_soil_surface_quadrat_analysis_join_parent_chi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_targe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quadrat_func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drat_fun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_target_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s of soil data</w:t>
      </w:r>
    </w:p>
    <w:p>
      <w:pPr>
        <w:pStyle w:val="BodyText"/>
      </w:pPr>
      <w:r>
        <w:t xml:space="preserve">Standard soil metrics</w:t>
      </w:r>
    </w:p>
    <w:p>
      <w:pPr>
        <w:pStyle w:val="SourceCode"/>
      </w:pPr>
      <w:r>
        <w:rPr>
          <w:rStyle w:val="NormalTok"/>
        </w:rPr>
        <w:t xml:space="preserve">soil_surface_data_for_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, groups_2_3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g_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80 rows containing non-finite values (`stat_boxplot()`)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ver life history</w:t>
      </w:r>
    </w:p>
    <w:p>
      <w:pPr>
        <w:pStyle w:val="SourceCode"/>
      </w:pPr>
      <w:r>
        <w:rPr>
          <w:rStyle w:val="NormalTok"/>
        </w:rPr>
        <w:t xml:space="preserve">soil_surface_data_for_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, groups_2_3)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, group_3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g_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ver weediness</w:t>
      </w:r>
    </w:p>
    <w:p>
      <w:pPr>
        <w:pStyle w:val="SourceCode"/>
      </w:pPr>
      <w:r>
        <w:rPr>
          <w:rStyle w:val="NormalTok"/>
        </w:rPr>
        <w:t xml:space="preserve">soil_surface_data_for_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, groups_2_3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, group_3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g_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ruitment species list - Count of species grouped by site</w:t>
      </w:r>
    </w:p>
    <w:p>
      <w:pPr>
        <w:pStyle w:val="BodyText"/>
      </w:pPr>
      <w:r>
        <w:t xml:space="preserve">Below is a table of recruitment observed at each si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1218"/>
        <w:gridCol w:w="3908"/>
        <w:gridCol w:w="4691"/>
        <w:gridCol w:w="533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ientific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lish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8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aria spinosa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et Bursaria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2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tris endlicher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calyptus bridgesi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 Gum, Apple Box (ex E. saxicola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tris endlicher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sinia longifol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iny Cassinia, Dogwood, Cauliflower Bush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sinia quinquefar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calyptus bridgesi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 Gum, Apple Box (ex E. saxicola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calyptus rossi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ibbly gum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nzea ericoi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gan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sinia longifol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iny Cassinia, Dogwood, Cauliflower Bush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tris endlicher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sinia longifolia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iny Cassinia, Dogwood, Cauliflower Bush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calyptus bridgesi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 Gum, Apple Box (ex E. saxicola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ssanthe strigosa subsp. subul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ch Heath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ltenaea procumbe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y bush-pea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acia doratoxyl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awang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aria spinos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et Bursaria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tris endlicher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calyptus bridgesi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 Gum, Apple Box (ex E. saxicola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2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tris endlicheri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2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sinia quinquefaria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ne by FOG volunteers - on pap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</w:tbl>
    <w:p>
      <w:pPr>
        <w:pStyle w:val="BodyText"/>
      </w:pPr>
      <w:r>
        <w:t xml:space="preserve">The following sites have no species listed, and are assumed to have no recruitment.</w:t>
      </w:r>
    </w:p>
    <w:p>
      <w:pPr>
        <w:pStyle w:val="SourceCode"/>
      </w:pPr>
      <w:r>
        <w:rPr>
          <w:rStyle w:val="NormalTok"/>
        </w:rPr>
        <w:t xml:space="preserve">session.data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ssion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ethod_code, </w:t>
      </w:r>
      <w:r>
        <w:rPr>
          <w:rStyle w:val="StringTok"/>
        </w:rPr>
        <w:t xml:space="preserve">"m06_050_recruitme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cientific_na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ess records without a species recor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_target_name, site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ite_targe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observation_statu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59"/>
        <w:gridCol w:w="1218"/>
        <w:gridCol w:w="252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ation_status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ation recorded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3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9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0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5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4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9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</w:tbl>
    <w:p>
      <w:pPr>
        <w:pStyle w:val="FirstParagraph"/>
      </w:pPr>
      <w:r>
        <w:t xml:space="preserve">The following is an analysis of vegetation transects:</w:t>
      </w:r>
      <w:r>
        <w:t xml:space="preserve"> </w:t>
      </w:r>
      <w:r>
        <w:t xml:space="preserve">Richness (total number of species across all site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4702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 of species scientific names (richness)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pPr>
        <w:pStyle w:val="BodyText"/>
      </w:pPr>
      <w:r>
        <w:t xml:space="preserve">Cover per site (not accounting for overlap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1927"/>
        <w:gridCol w:w="1218"/>
        <w:gridCol w:w="1792"/>
        <w:gridCol w:w="1805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_stra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_of_cov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er_percent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9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8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78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0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0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2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12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4</w:t>
            </w:r>
          </w:p>
        </w:tc>
      </w:tr>
      <w:tr>
        <w:trPr>
          <w:trHeight w:val="617" w:hRule="auto"/>
        </w:trPr>
        body 8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6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0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2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58</w:t>
            </w:r>
          </w:p>
        </w:tc>
      </w:tr>
      <w:tr>
        <w:trPr>
          <w:trHeight w:val="617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2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0</w:t>
            </w:r>
          </w:p>
        </w:tc>
      </w:tr>
      <w:tr>
        <w:trPr>
          <w:trHeight w:val="617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T0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56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2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cover per targ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1927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_stra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percen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mean height</w:t>
      </w:r>
    </w:p>
    <w:p>
      <w:pPr>
        <w:pStyle w:val="SourceCode"/>
      </w:pPr>
      <w:r>
        <w:rPr>
          <w:rStyle w:val="NormalTok"/>
        </w:rPr>
        <w:t xml:space="preserve">session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ethod_code, </w:t>
      </w:r>
      <w:r>
        <w:rPr>
          <w:rStyle w:val="StringTok"/>
        </w:rPr>
        <w:t xml:space="preserve">"m06_0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_empty(which = "cols") %&gt;% # Scottsdale data did not record intercept_str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_target_name, intercept_str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igh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as_table_for_wor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_target_name'. You can override using</w:t>
      </w:r>
      <w:r>
        <w:br/>
      </w:r>
      <w:r>
        <w:rPr>
          <w:rStyle w:val="VerbatimChar"/>
        </w:rPr>
        <w:t xml:space="preserve">## the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1927"/>
        <w:gridCol w:w="1487"/>
        <w:gridCol w:w="1683"/>
        <w:gridCol w:w="154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_stra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heigh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heigh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Species diversity table all veg methods #####</w:t>
      </w:r>
      <w:r>
        <w:t xml:space="preserve"> </w:t>
      </w:r>
      <w:r>
        <w:t xml:space="preserve">Number of unique species names grouped by method and targ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02"/>
        <w:gridCol w:w="3835"/>
        <w:gridCol w:w="778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_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target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40_photo_points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4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3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3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7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50_recruitm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4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</w:tr>
      <w:tr>
        <w:trPr>
          <w:trHeight w:val="613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7" w:hRule="auto"/>
        </w:trPr>
        body12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71_tree_health_quadra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3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80_vegetation_quadrat_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trHeight w:val="617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615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615" w:hRule="auto"/>
        </w:trPr>
        body19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617" w:hRule="auto"/>
        </w:trPr>
        body20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  <w:tr>
        <w:trPr>
          <w:trHeight w:val="615" w:hRule="auto"/>
        </w:trPr>
        body21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617" w:hRule="auto"/>
        </w:trPr>
        body22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06_090_vegetation_intercep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y Box-Gum Wood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oandra Creek And Tributar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24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rumbidgee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5" w:hRule="auto"/>
        </w:trPr>
        body25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Grassla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2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rubby Eucalypt Wood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27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pPr>
        <w:pStyle w:val="BodyText"/>
      </w:pPr>
      <w:r>
        <w:t xml:space="preserve">Number of unique species names grouped by method and target for all years</w:t>
      </w:r>
    </w:p>
    <w:p>
      <w:pPr>
        <w:pStyle w:val="SourceCode"/>
      </w:pPr>
      <w:r>
        <w:rPr>
          <w:rStyle w:val="NormalTok"/>
        </w:rPr>
        <w:t xml:space="preserve">species_count_veg_methods_all_ech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ey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que_speci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ethod_co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_target_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06.000-vegetation-survey-field-trip-report_files/figure-docx/unnamed-chunk-3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06.000-vegetation-survey-field-trip-report.R</dc:title>
  <dc:creator>justin.mccann</dc:creator>
  <cp:keywords/>
  <dcterms:created xsi:type="dcterms:W3CDTF">2024-01-19T06:46:38Z</dcterms:created>
  <dcterms:modified xsi:type="dcterms:W3CDTF">2024-01-19T0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</Properties>
</file>